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33D0919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ილამაზის და კოსმეტიკის სალონების ბიზნესებისთვ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38B2E7DB" w:rsidR="007F4CFC" w:rsidRPr="000B7BC3" w:rsidRDefault="00124A07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7D1805" w:rsidRPr="000B7BC3">
        <w:rPr>
          <w:rFonts w:ascii="Sylfaen" w:hAnsi="Sylfaen"/>
          <w:lang w:val="ka-GE"/>
        </w:rPr>
        <w:t xml:space="preserve"> ს</w:t>
      </w:r>
      <w:r w:rsidR="000B7BC3" w:rsidRPr="000B7BC3">
        <w:rPr>
          <w:rFonts w:ascii="Sylfaen" w:hAnsi="Sylfaen"/>
          <w:lang w:val="ka-GE"/>
        </w:rPr>
        <w:t xml:space="preserve">ილამაზის და კოსმეტიკის სალონების ბიზნესებისთვის შესასყიდი საგრანტო ნივთების ფასთა კ(ვ)ოტირებაზე. </w:t>
      </w:r>
    </w:p>
    <w:p w14:paraId="6BE9C155" w14:textId="2A3DABD4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7AA6F73A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PR_00149615</w:t>
      </w:r>
    </w:p>
    <w:p w14:paraId="1D90E0E7" w14:textId="258E41BD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B7BC3">
        <w:rPr>
          <w:rFonts w:ascii="Sylfaen" w:hAnsi="Sylfaen"/>
          <w:lang w:val="ka-GE"/>
        </w:rPr>
        <w:t xml:space="preserve">17 </w:t>
      </w:r>
      <w:r w:rsidR="002E26E4">
        <w:rPr>
          <w:rFonts w:ascii="Sylfaen" w:hAnsi="Sylfaen"/>
          <w:lang w:val="ka-GE"/>
        </w:rPr>
        <w:t>ივნისი</w:t>
      </w:r>
    </w:p>
    <w:p w14:paraId="5A10C4E0" w14:textId="553FF48D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3B177B">
        <w:rPr>
          <w:rFonts w:ascii="Sylfaen" w:hAnsi="Sylfaen"/>
          <w:lang w:val="ka-GE"/>
        </w:rPr>
        <w:t>28 ივნ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8A4E5E7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დღგ-ს ჩათვლით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0A42F9B1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არა უგვინეს </w:t>
      </w:r>
      <w:r w:rsidR="003B177B">
        <w:rPr>
          <w:rFonts w:ascii="Sylfaen" w:hAnsi="Sylfaen"/>
          <w:b/>
          <w:bCs/>
          <w:lang w:val="ka-GE"/>
        </w:rPr>
        <w:t>28.06.</w:t>
      </w:r>
      <w:r w:rsidR="00766406" w:rsidRPr="0000243F">
        <w:rPr>
          <w:rFonts w:ascii="Sylfaen" w:hAnsi="Sylfaen"/>
          <w:b/>
          <w:bCs/>
          <w:lang w:val="ka-GE"/>
        </w:rPr>
        <w:t>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PR_00149615</w:t>
      </w:r>
      <w:r w:rsidR="00C17AD7">
        <w:rPr>
          <w:rFonts w:ascii="Sylfaen" w:hAnsi="Sylfaen"/>
          <w:lang w:val="ka-GE"/>
        </w:rPr>
        <w:t xml:space="preserve"> და კომპანიის დასახელება.</w:t>
      </w:r>
    </w:p>
    <w:p w14:paraId="62BD01F9" w14:textId="27C2FA62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8D41B6" w:rsidRPr="008D41B6">
        <w:rPr>
          <w:u w:val="single"/>
        </w:rPr>
        <w:t>ekaterine.tchotchua@drc.ngo</w:t>
      </w:r>
      <w:r>
        <w:rPr>
          <w:rFonts w:ascii="Sylfaen" w:hAnsi="Sylfaen"/>
          <w:lang w:val="ka-GE"/>
        </w:rPr>
        <w:t xml:space="preserve"> </w:t>
      </w:r>
      <w:r w:rsidR="003B177B"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3B177B">
        <w:rPr>
          <w:rFonts w:ascii="Sylfaen" w:hAnsi="Sylfaen"/>
          <w:b/>
          <w:bCs/>
          <w:lang w:val="ka-GE"/>
        </w:rPr>
        <w:t>24.06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0B7BC3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233CC1" w:rsidRPr="000B7BC3">
        <w:rPr>
          <w:rFonts w:ascii="Sylfaen" w:hAnsi="Sylfaen"/>
          <w:lang w:val="ka-GE"/>
        </w:rPr>
        <w:t>.</w:t>
      </w: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B1178" w14:textId="77777777" w:rsidR="000F5A22" w:rsidRDefault="000F5A22" w:rsidP="007D2064">
      <w:pPr>
        <w:spacing w:after="0" w:line="240" w:lineRule="auto"/>
      </w:pPr>
      <w:r>
        <w:separator/>
      </w:r>
    </w:p>
  </w:endnote>
  <w:endnote w:type="continuationSeparator" w:id="0">
    <w:p w14:paraId="5BD89795" w14:textId="77777777" w:rsidR="000F5A22" w:rsidRDefault="000F5A22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81FD1" w14:textId="77777777" w:rsidR="000F5A22" w:rsidRDefault="000F5A22" w:rsidP="007D2064">
      <w:pPr>
        <w:spacing w:after="0" w:line="240" w:lineRule="auto"/>
      </w:pPr>
      <w:r>
        <w:separator/>
      </w:r>
    </w:p>
  </w:footnote>
  <w:footnote w:type="continuationSeparator" w:id="0">
    <w:p w14:paraId="0D8206A3" w14:textId="77777777" w:rsidR="000F5A22" w:rsidRDefault="000F5A22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4FAPWaTFc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0F5A22"/>
    <w:rsid w:val="00114A56"/>
    <w:rsid w:val="00124A07"/>
    <w:rsid w:val="00125449"/>
    <w:rsid w:val="0012609A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2E26E4"/>
    <w:rsid w:val="00314754"/>
    <w:rsid w:val="00333F59"/>
    <w:rsid w:val="00366425"/>
    <w:rsid w:val="00367BE4"/>
    <w:rsid w:val="00372234"/>
    <w:rsid w:val="0037349C"/>
    <w:rsid w:val="0039177B"/>
    <w:rsid w:val="003B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E3592F"/>
    <w:rsid w:val="00E63132"/>
    <w:rsid w:val="00EC455C"/>
    <w:rsid w:val="00EE6CBC"/>
    <w:rsid w:val="00F03FB8"/>
    <w:rsid w:val="00F05ED1"/>
    <w:rsid w:val="00F06FFE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3</cp:revision>
  <dcterms:created xsi:type="dcterms:W3CDTF">2021-06-24T09:01:00Z</dcterms:created>
  <dcterms:modified xsi:type="dcterms:W3CDTF">2021-06-24T09:05:00Z</dcterms:modified>
</cp:coreProperties>
</file>